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E1EF8" w14:textId="50FAAF93" w:rsidR="0057044F" w:rsidRPr="009C5EE5" w:rsidRDefault="009C5EE5" w:rsidP="009C5EE5">
      <w:pPr>
        <w:jc w:val="center"/>
        <w:rPr>
          <w:sz w:val="28"/>
          <w:szCs w:val="28"/>
        </w:rPr>
      </w:pPr>
      <w:r w:rsidRPr="009C5EE5">
        <w:rPr>
          <w:sz w:val="28"/>
          <w:szCs w:val="28"/>
        </w:rPr>
        <w:t>ACS-2 Bonus Lab</w:t>
      </w:r>
    </w:p>
    <w:p w14:paraId="3C2E8194" w14:textId="28ED042D" w:rsidR="009C5EE5" w:rsidRDefault="009C5EE5" w:rsidP="009C5EE5">
      <w:pPr>
        <w:jc w:val="center"/>
        <w:rPr>
          <w:sz w:val="28"/>
          <w:szCs w:val="28"/>
        </w:rPr>
      </w:pPr>
      <w:r w:rsidRPr="009C5EE5">
        <w:rPr>
          <w:sz w:val="28"/>
          <w:szCs w:val="28"/>
        </w:rPr>
        <w:t>Pankaj Chouhan</w:t>
      </w:r>
    </w:p>
    <w:p w14:paraId="27C60D76" w14:textId="4E9A1975" w:rsidR="009C5EE5" w:rsidRDefault="009C5EE5" w:rsidP="009C5EE5">
      <w:pPr>
        <w:rPr>
          <w:szCs w:val="22"/>
        </w:rPr>
      </w:pPr>
      <w:r>
        <w:rPr>
          <w:szCs w:val="22"/>
        </w:rPr>
        <w:t>Problem 1:</w:t>
      </w:r>
    </w:p>
    <w:p w14:paraId="08CF7E2A" w14:textId="7B988039" w:rsidR="009C5EE5" w:rsidRDefault="009C5EE5" w:rsidP="009C5EE5">
      <w:pPr>
        <w:rPr>
          <w:szCs w:val="22"/>
        </w:rPr>
      </w:pPr>
      <w:r>
        <w:rPr>
          <w:noProof/>
        </w:rPr>
        <w:drawing>
          <wp:inline distT="0" distB="0" distL="0" distR="0" wp14:anchorId="133BD9F6" wp14:editId="026F1C2C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C0C6A" w14:textId="20217A6D" w:rsidR="009C5EE5" w:rsidRDefault="009C5EE5" w:rsidP="009C5EE5">
      <w:pPr>
        <w:rPr>
          <w:szCs w:val="22"/>
        </w:rPr>
      </w:pPr>
    </w:p>
    <w:p w14:paraId="3F626411" w14:textId="64BBE99C" w:rsidR="009C5EE5" w:rsidRDefault="009C5EE5" w:rsidP="009C5EE5">
      <w:pPr>
        <w:rPr>
          <w:szCs w:val="22"/>
        </w:rPr>
      </w:pPr>
      <w:r>
        <w:rPr>
          <w:szCs w:val="22"/>
        </w:rPr>
        <w:t xml:space="preserve">The simulation for the heat equation </w:t>
      </w:r>
      <w:r w:rsidR="00346F9C">
        <w:rPr>
          <w:szCs w:val="22"/>
        </w:rPr>
        <w:t>solution</w:t>
      </w:r>
      <w:r>
        <w:rPr>
          <w:szCs w:val="22"/>
        </w:rPr>
        <w:t xml:space="preserve"> at different t is available at Heat_Equation.mp4</w:t>
      </w:r>
    </w:p>
    <w:p w14:paraId="6A72AB1F" w14:textId="4C1BA871" w:rsidR="009C5EE5" w:rsidRDefault="009C5EE5" w:rsidP="009C5EE5">
      <w:pPr>
        <w:rPr>
          <w:szCs w:val="22"/>
        </w:rPr>
      </w:pPr>
    </w:p>
    <w:p w14:paraId="5C19CB45" w14:textId="6497F633" w:rsidR="009C5EE5" w:rsidRDefault="009C5EE5" w:rsidP="009C5EE5">
      <w:pPr>
        <w:rPr>
          <w:szCs w:val="22"/>
        </w:rPr>
      </w:pPr>
    </w:p>
    <w:p w14:paraId="34CCDE17" w14:textId="3270F0D9" w:rsidR="009C5EE5" w:rsidRDefault="009C5EE5" w:rsidP="009C5EE5">
      <w:pPr>
        <w:rPr>
          <w:szCs w:val="22"/>
        </w:rPr>
      </w:pPr>
    </w:p>
    <w:p w14:paraId="31D47C2A" w14:textId="4C57AC7D" w:rsidR="009C5EE5" w:rsidRDefault="009C5EE5" w:rsidP="009C5EE5">
      <w:pPr>
        <w:rPr>
          <w:szCs w:val="22"/>
        </w:rPr>
      </w:pPr>
      <w:r>
        <w:rPr>
          <w:szCs w:val="22"/>
        </w:rPr>
        <w:t>Problem 2:</w:t>
      </w:r>
    </w:p>
    <w:p w14:paraId="5A81269A" w14:textId="4623674A" w:rsidR="009C5EE5" w:rsidRDefault="009C5EE5" w:rsidP="009C5EE5">
      <w:pPr>
        <w:rPr>
          <w:szCs w:val="22"/>
        </w:rPr>
      </w:pPr>
      <w:r>
        <w:rPr>
          <w:noProof/>
        </w:rPr>
        <w:drawing>
          <wp:inline distT="0" distB="0" distL="0" distR="0" wp14:anchorId="1AB3E81D" wp14:editId="6EADE46F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80530" w14:textId="5FCC5C0E" w:rsidR="009C5EE5" w:rsidRDefault="009C5EE5" w:rsidP="009C5EE5">
      <w:pPr>
        <w:rPr>
          <w:szCs w:val="22"/>
        </w:rPr>
      </w:pPr>
      <w:r>
        <w:rPr>
          <w:szCs w:val="22"/>
        </w:rPr>
        <w:t xml:space="preserve">The simulation for </w:t>
      </w:r>
      <w:r>
        <w:rPr>
          <w:szCs w:val="22"/>
        </w:rPr>
        <w:t>Burger’s</w:t>
      </w:r>
      <w:r>
        <w:rPr>
          <w:szCs w:val="22"/>
        </w:rPr>
        <w:t xml:space="preserve"> equation </w:t>
      </w:r>
      <w:r w:rsidR="00346F9C">
        <w:rPr>
          <w:szCs w:val="22"/>
        </w:rPr>
        <w:t>solution</w:t>
      </w:r>
      <w:r>
        <w:rPr>
          <w:szCs w:val="22"/>
        </w:rPr>
        <w:t xml:space="preserve"> at different t is available at </w:t>
      </w:r>
      <w:r>
        <w:rPr>
          <w:szCs w:val="22"/>
        </w:rPr>
        <w:t>Burgers</w:t>
      </w:r>
      <w:r>
        <w:rPr>
          <w:szCs w:val="22"/>
        </w:rPr>
        <w:t>_Equation.mp4</w:t>
      </w:r>
    </w:p>
    <w:p w14:paraId="573E592C" w14:textId="77714309" w:rsidR="009C5EE5" w:rsidRDefault="009C5EE5" w:rsidP="009C5EE5">
      <w:pPr>
        <w:rPr>
          <w:szCs w:val="22"/>
        </w:rPr>
      </w:pPr>
    </w:p>
    <w:p w14:paraId="4F25AB4D" w14:textId="73298CB3" w:rsidR="009C5EE5" w:rsidRDefault="009C5EE5" w:rsidP="009C5EE5">
      <w:pPr>
        <w:rPr>
          <w:szCs w:val="22"/>
        </w:rPr>
      </w:pPr>
    </w:p>
    <w:p w14:paraId="1C07A62A" w14:textId="6C7E6BE7" w:rsidR="009C5EE5" w:rsidRDefault="009C5EE5" w:rsidP="009C5EE5">
      <w:pPr>
        <w:rPr>
          <w:szCs w:val="22"/>
        </w:rPr>
      </w:pPr>
    </w:p>
    <w:p w14:paraId="48FE642B" w14:textId="6255AB26" w:rsidR="009C5EE5" w:rsidRDefault="009C5EE5" w:rsidP="009C5EE5">
      <w:pPr>
        <w:rPr>
          <w:szCs w:val="22"/>
        </w:rPr>
      </w:pPr>
    </w:p>
    <w:p w14:paraId="0B93AF5E" w14:textId="3BBB6577" w:rsidR="009C5EE5" w:rsidRDefault="009C5EE5" w:rsidP="009C5EE5">
      <w:pPr>
        <w:rPr>
          <w:szCs w:val="22"/>
        </w:rPr>
      </w:pPr>
    </w:p>
    <w:p w14:paraId="1F30688A" w14:textId="4F7ACBBC" w:rsidR="009C5EE5" w:rsidRDefault="009C5EE5" w:rsidP="009C5EE5">
      <w:pPr>
        <w:rPr>
          <w:szCs w:val="22"/>
        </w:rPr>
      </w:pPr>
      <w:r>
        <w:rPr>
          <w:szCs w:val="22"/>
        </w:rPr>
        <w:lastRenderedPageBreak/>
        <w:t>Problem 3.</w:t>
      </w:r>
    </w:p>
    <w:p w14:paraId="34E6CF8E" w14:textId="15B53AE1" w:rsidR="00346F9C" w:rsidRDefault="00346F9C" w:rsidP="009C5EE5">
      <w:pPr>
        <w:rPr>
          <w:szCs w:val="22"/>
        </w:rPr>
      </w:pPr>
    </w:p>
    <w:p w14:paraId="64A0775E" w14:textId="4D2E77B4" w:rsidR="00346F9C" w:rsidRDefault="00346F9C" w:rsidP="009C5EE5">
      <w:pPr>
        <w:rPr>
          <w:szCs w:val="22"/>
        </w:rPr>
      </w:pPr>
      <w:r>
        <w:rPr>
          <w:noProof/>
        </w:rPr>
        <w:drawing>
          <wp:inline distT="0" distB="0" distL="0" distR="0" wp14:anchorId="7F83E848" wp14:editId="52AEE891">
            <wp:extent cx="5943600" cy="7396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078" cy="7398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D3496" w14:textId="40338A81" w:rsidR="00346F9C" w:rsidRDefault="00346F9C" w:rsidP="009C5EE5">
      <w:pPr>
        <w:rPr>
          <w:szCs w:val="22"/>
        </w:rPr>
      </w:pPr>
      <w:r>
        <w:rPr>
          <w:noProof/>
        </w:rPr>
        <w:lastRenderedPageBreak/>
        <w:drawing>
          <wp:inline distT="0" distB="0" distL="0" distR="0" wp14:anchorId="73528413" wp14:editId="063BD3A8">
            <wp:extent cx="5943600" cy="74936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9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552BA" w14:textId="10EA549E" w:rsidR="00346F9C" w:rsidRDefault="00346F9C" w:rsidP="009C5EE5">
      <w:pPr>
        <w:rPr>
          <w:szCs w:val="22"/>
        </w:rPr>
      </w:pPr>
    </w:p>
    <w:p w14:paraId="08BCEA1F" w14:textId="526E6DFE" w:rsidR="00346F9C" w:rsidRDefault="00346F9C" w:rsidP="009C5EE5">
      <w:pPr>
        <w:rPr>
          <w:szCs w:val="22"/>
        </w:rPr>
      </w:pPr>
    </w:p>
    <w:p w14:paraId="717E9518" w14:textId="0510D5CE" w:rsidR="00346F9C" w:rsidRDefault="00346F9C" w:rsidP="009C5EE5">
      <w:pPr>
        <w:rPr>
          <w:szCs w:val="22"/>
        </w:rPr>
      </w:pPr>
      <w:r>
        <w:rPr>
          <w:noProof/>
        </w:rPr>
        <w:lastRenderedPageBreak/>
        <w:drawing>
          <wp:inline distT="0" distB="0" distL="0" distR="0" wp14:anchorId="6CD4C0B6" wp14:editId="57EB9DC8">
            <wp:extent cx="5878195" cy="8229600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19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9BD9B" w14:textId="72C01EF7" w:rsidR="00346F9C" w:rsidRDefault="00346F9C" w:rsidP="009C5EE5">
      <w:pPr>
        <w:rPr>
          <w:szCs w:val="22"/>
        </w:rPr>
      </w:pPr>
      <w:r>
        <w:rPr>
          <w:noProof/>
        </w:rPr>
        <w:lastRenderedPageBreak/>
        <w:drawing>
          <wp:inline distT="0" distB="0" distL="0" distR="0" wp14:anchorId="2B0A8A36" wp14:editId="5A39B420">
            <wp:extent cx="5943600" cy="5135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436E1" w14:textId="1EFA3174" w:rsidR="00346F9C" w:rsidRDefault="00346F9C" w:rsidP="009C5EE5">
      <w:pPr>
        <w:rPr>
          <w:szCs w:val="22"/>
        </w:rPr>
      </w:pPr>
    </w:p>
    <w:p w14:paraId="7F47EF33" w14:textId="05B08359" w:rsidR="00346F9C" w:rsidRDefault="00346F9C" w:rsidP="009C5EE5">
      <w:pPr>
        <w:rPr>
          <w:szCs w:val="22"/>
        </w:rPr>
      </w:pPr>
    </w:p>
    <w:p w14:paraId="5FAB9EB5" w14:textId="55F47A7E" w:rsidR="00346F9C" w:rsidRDefault="00346F9C" w:rsidP="009C5EE5">
      <w:pPr>
        <w:rPr>
          <w:szCs w:val="22"/>
        </w:rPr>
      </w:pPr>
    </w:p>
    <w:p w14:paraId="1F0C0D77" w14:textId="77777777" w:rsidR="00346F9C" w:rsidRDefault="00346F9C" w:rsidP="009C5EE5">
      <w:pPr>
        <w:rPr>
          <w:szCs w:val="22"/>
        </w:rPr>
      </w:pPr>
    </w:p>
    <w:p w14:paraId="4088D3B2" w14:textId="1D1063F1" w:rsidR="009C5EE5" w:rsidRDefault="009C5EE5" w:rsidP="009C5EE5">
      <w:pPr>
        <w:rPr>
          <w:szCs w:val="22"/>
        </w:rPr>
      </w:pPr>
      <w:r>
        <w:rPr>
          <w:noProof/>
        </w:rPr>
        <w:lastRenderedPageBreak/>
        <w:drawing>
          <wp:inline distT="0" distB="0" distL="0" distR="0" wp14:anchorId="6FEE1C2E" wp14:editId="505D6EE5">
            <wp:extent cx="5485990" cy="315029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214" cy="3334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6E45A" w14:textId="7588932D" w:rsidR="009C5EE5" w:rsidRDefault="009C5EE5" w:rsidP="009C5EE5">
      <w:pPr>
        <w:rPr>
          <w:szCs w:val="22"/>
        </w:rPr>
      </w:pPr>
      <w:r>
        <w:rPr>
          <w:noProof/>
        </w:rPr>
        <w:drawing>
          <wp:inline distT="0" distB="0" distL="0" distR="0" wp14:anchorId="22EE13EA" wp14:editId="0CC4CF3D">
            <wp:extent cx="548640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1645" w14:textId="3DC262BD" w:rsidR="009C5EE5" w:rsidRDefault="009C5EE5" w:rsidP="009C5EE5">
      <w:pPr>
        <w:rPr>
          <w:szCs w:val="22"/>
        </w:rPr>
      </w:pPr>
    </w:p>
    <w:p w14:paraId="6552CAFE" w14:textId="14F291CE" w:rsidR="009C5EE5" w:rsidRDefault="009C5EE5" w:rsidP="009C5EE5">
      <w:pPr>
        <w:rPr>
          <w:szCs w:val="22"/>
        </w:rPr>
      </w:pPr>
      <w:r>
        <w:rPr>
          <w:noProof/>
        </w:rPr>
        <w:lastRenderedPageBreak/>
        <w:drawing>
          <wp:inline distT="0" distB="0" distL="0" distR="0" wp14:anchorId="4BE0B6D2" wp14:editId="19A19EC5">
            <wp:extent cx="5486400" cy="3657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40F6" w14:textId="77777777" w:rsidR="009C5EE5" w:rsidRDefault="009C5EE5" w:rsidP="009C5EE5">
      <w:pPr>
        <w:rPr>
          <w:szCs w:val="22"/>
        </w:rPr>
      </w:pPr>
    </w:p>
    <w:p w14:paraId="007F8E64" w14:textId="00F198AD" w:rsidR="009C5EE5" w:rsidRDefault="009C5EE5" w:rsidP="009C5EE5">
      <w:pPr>
        <w:rPr>
          <w:szCs w:val="22"/>
        </w:rPr>
      </w:pPr>
      <w:r>
        <w:rPr>
          <w:szCs w:val="22"/>
        </w:rPr>
        <w:t xml:space="preserve">The simulation for </w:t>
      </w:r>
      <w:r>
        <w:rPr>
          <w:szCs w:val="22"/>
        </w:rPr>
        <w:t>Allen-Cahn</w:t>
      </w:r>
      <w:r>
        <w:rPr>
          <w:szCs w:val="22"/>
        </w:rPr>
        <w:t xml:space="preserve"> equation </w:t>
      </w:r>
      <w:r w:rsidR="00346F9C">
        <w:rPr>
          <w:szCs w:val="22"/>
        </w:rPr>
        <w:t>solution</w:t>
      </w:r>
      <w:r>
        <w:rPr>
          <w:szCs w:val="22"/>
        </w:rPr>
        <w:t xml:space="preserve"> at different t is available at </w:t>
      </w:r>
      <w:r w:rsidR="00346F9C">
        <w:rPr>
          <w:szCs w:val="22"/>
        </w:rPr>
        <w:t>Allen_alpha_0.1.mp4,</w:t>
      </w:r>
      <w:r w:rsidR="00346F9C" w:rsidRPr="00346F9C">
        <w:rPr>
          <w:szCs w:val="22"/>
        </w:rPr>
        <w:t xml:space="preserve"> </w:t>
      </w:r>
      <w:r w:rsidR="00346F9C">
        <w:rPr>
          <w:szCs w:val="22"/>
        </w:rPr>
        <w:t>Allen_alpha_0.</w:t>
      </w:r>
      <w:r w:rsidR="00346F9C">
        <w:rPr>
          <w:szCs w:val="22"/>
        </w:rPr>
        <w:t>0</w:t>
      </w:r>
      <w:r w:rsidR="00346F9C">
        <w:rPr>
          <w:szCs w:val="22"/>
        </w:rPr>
        <w:t>1.mp4</w:t>
      </w:r>
      <w:r w:rsidR="00346F9C">
        <w:rPr>
          <w:szCs w:val="22"/>
        </w:rPr>
        <w:t xml:space="preserve"> and </w:t>
      </w:r>
      <w:r w:rsidR="00346F9C">
        <w:rPr>
          <w:szCs w:val="22"/>
        </w:rPr>
        <w:t>Allen_alpha_0.</w:t>
      </w:r>
      <w:r w:rsidR="00346F9C">
        <w:rPr>
          <w:szCs w:val="22"/>
        </w:rPr>
        <w:t>00</w:t>
      </w:r>
      <w:r w:rsidR="00346F9C">
        <w:rPr>
          <w:szCs w:val="22"/>
        </w:rPr>
        <w:t>1.mp4</w:t>
      </w:r>
      <w:r w:rsidR="00346F9C">
        <w:rPr>
          <w:szCs w:val="22"/>
        </w:rPr>
        <w:t xml:space="preserve"> for alpha value 0.1,0.01,0.001 respectively. </w:t>
      </w:r>
    </w:p>
    <w:p w14:paraId="57FDC3D7" w14:textId="77777777" w:rsidR="009C5EE5" w:rsidRPr="009C5EE5" w:rsidRDefault="009C5EE5" w:rsidP="009C5EE5">
      <w:pPr>
        <w:rPr>
          <w:szCs w:val="22"/>
        </w:rPr>
      </w:pPr>
      <w:bookmarkStart w:id="0" w:name="_GoBack"/>
      <w:bookmarkEnd w:id="0"/>
    </w:p>
    <w:sectPr w:rsidR="009C5EE5" w:rsidRPr="009C5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7I0NDc0NjYyNTRR0lEKTi0uzszPAykwrAUATIlxHCwAAAA="/>
  </w:docVars>
  <w:rsids>
    <w:rsidRoot w:val="00B6328E"/>
    <w:rsid w:val="00346F9C"/>
    <w:rsid w:val="0057044F"/>
    <w:rsid w:val="009C5EE5"/>
    <w:rsid w:val="00B63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AAA9B"/>
  <w15:chartTrackingRefBased/>
  <w15:docId w15:val="{744E0AD3-3586-428E-A5BE-FF6E1060A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2</cp:revision>
  <dcterms:created xsi:type="dcterms:W3CDTF">2020-05-01T02:15:00Z</dcterms:created>
  <dcterms:modified xsi:type="dcterms:W3CDTF">2020-05-01T02:34:00Z</dcterms:modified>
</cp:coreProperties>
</file>